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Region           |Approval   | Count| Percentage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:----------------|:----------|-----:|----------: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 xml:space="preserve">|1. </w:t>
      </w:r>
      <w:proofErr w:type="spell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Yaounde</w:t>
      </w:r>
      <w:proofErr w:type="spell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 xml:space="preserve">       |Approve    |    69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56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557377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 xml:space="preserve">|1. </w:t>
      </w:r>
      <w:proofErr w:type="spell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Yaounde</w:t>
      </w:r>
      <w:proofErr w:type="spell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 xml:space="preserve">       |Disapprove |    36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29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508197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 xml:space="preserve">|1. </w:t>
      </w:r>
      <w:proofErr w:type="spell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Yaounde</w:t>
      </w:r>
      <w:proofErr w:type="spell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 xml:space="preserve">       |Don't know |    17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13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934426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10. West         |Approve    |    43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41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346154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10. West         |Disapprove |    42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40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384615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10. West         |Don't know |    19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18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269231|</w:t>
      </w:r>
      <w:bookmarkStart w:id="0" w:name="_GoBack"/>
      <w:bookmarkEnd w:id="0"/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11. South        |Approve    |    32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80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000000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11. South        |Disapprove |     8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20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000000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12. South West   |Approve    |     9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10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112360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12. South West   |Disapprove |    57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64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044944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12. South West   |Don't know |    23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25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842697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2. Douala        |Approve    |    72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52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941176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2. Douala        |Disapprove |    48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35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294118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2. Douala        |Don't know |    16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11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764706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3. Adamawa       |Approve    |    50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78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125000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3. Adamawa       |Disapprove |    13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20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312500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3. Adamawa       |Don't know |     1|   1.562500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4. Center        |Approve    |    70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67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307692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4. Center        |Disapprove |    28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26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923077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4. Center        |Don't know |     6|   5.769231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5. East          |Approve    |    30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75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000000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5. East          |Disapprove |     5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12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500000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5. East          |Don't know |     5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12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500000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6. Extreme-North |Approve    |   162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75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000000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6. Extreme-North |Disapprove |    50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23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148148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6. Extreme-North |Don't know |     4|   1.851852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7. Littoral      |Approve    |    27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56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250000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7. Littoral      |Disapprove |    17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35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416667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7. Littoral      |Don't know |     4|   8.333333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8. North         |Approve    |    97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70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802920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8. North         |Disapprove |    37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27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007299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8. North         |Don't know |     3|   2.189781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9. North West    |Approve    |    14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13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461538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9. North West    |Disapprove |    62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59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615385|</w:t>
      </w:r>
    </w:p>
    <w:p w:rsidR="005F1E68" w:rsidRPr="005F1E68" w:rsidRDefault="005F1E68" w:rsidP="005F1E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50" w:lineRule="atLeast"/>
        <w:rPr>
          <w:rFonts w:ascii="Lucida Console" w:eastAsia="Times New Roman" w:hAnsi="Lucida Console" w:cs="Courier New"/>
          <w:color w:val="000000"/>
          <w:sz w:val="24"/>
          <w:szCs w:val="24"/>
        </w:rPr>
      </w:pPr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9. North West    |Don't know |    28</w:t>
      </w:r>
      <w:proofErr w:type="gramStart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|  26</w:t>
      </w:r>
      <w:proofErr w:type="gramEnd"/>
      <w:r w:rsidRPr="005F1E68">
        <w:rPr>
          <w:rFonts w:ascii="Lucida Console" w:eastAsia="Times New Roman" w:hAnsi="Lucida Console" w:cs="Courier New"/>
          <w:color w:val="000000"/>
          <w:sz w:val="24"/>
          <w:szCs w:val="24"/>
          <w:bdr w:val="none" w:sz="0" w:space="0" w:color="auto" w:frame="1"/>
        </w:rPr>
        <w:t>.923077|</w:t>
      </w:r>
    </w:p>
    <w:p w:rsidR="00E53778" w:rsidRPr="005F1E68" w:rsidRDefault="005F1E68">
      <w:pPr>
        <w:rPr>
          <w:sz w:val="24"/>
          <w:szCs w:val="24"/>
        </w:rPr>
      </w:pPr>
    </w:p>
    <w:sectPr w:rsidR="00E53778" w:rsidRPr="005F1E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GwMDc1sDAxNbY0MjVR0lEKTi0uzszPAykwrAUA+KvTfywAAAA="/>
  </w:docVars>
  <w:rsids>
    <w:rsidRoot w:val="005F1E68"/>
    <w:rsid w:val="00216ACA"/>
    <w:rsid w:val="005F1E68"/>
    <w:rsid w:val="00967FDF"/>
    <w:rsid w:val="00D51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BD88CD-AF03-4B3E-8D27-68168891D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1E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1E68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5F1E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836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 Ratsimbaharison</dc:creator>
  <cp:keywords/>
  <dc:description/>
  <cp:lastModifiedBy>Adrien Ratsimbaharison</cp:lastModifiedBy>
  <cp:revision>1</cp:revision>
  <dcterms:created xsi:type="dcterms:W3CDTF">2019-06-13T08:18:00Z</dcterms:created>
  <dcterms:modified xsi:type="dcterms:W3CDTF">2019-06-13T08:20:00Z</dcterms:modified>
</cp:coreProperties>
</file>